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THE MINISTRY OF EDUCATION AND SCIENCE OF UKRAINE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" w:eastAsia="uk"/>
        </w:rPr>
      </w:pPr>
      <w:r w:rsidRPr="00681F6D">
        <w:rPr>
          <w:rFonts w:eastAsia="Times New Roman" w:cs="Times New Roman"/>
          <w:b/>
          <w:szCs w:val="28"/>
          <w:lang w:val="uk" w:eastAsia="uk"/>
        </w:rPr>
        <w:t>State University of Intelligent Technologies and Communications</w:t>
      </w:r>
    </w:p>
    <w:p w:rsidR="00681F6D" w:rsidRPr="00681F6D" w:rsidRDefault="00681F6D" w:rsidP="00681F6D">
      <w:pPr>
        <w:widowControl w:val="0"/>
        <w:autoSpaceDE w:val="0"/>
        <w:autoSpaceDN w:val="0"/>
        <w:spacing w:before="4"/>
        <w:jc w:val="center"/>
        <w:rPr>
          <w:rFonts w:eastAsia="Times New Roman" w:cs="Times New Roman"/>
          <w:b/>
          <w:szCs w:val="28"/>
          <w:lang w:val="uk-UA" w:eastAsia="uk"/>
        </w:rPr>
      </w:pPr>
    </w:p>
    <w:p w:rsidR="00681F6D" w:rsidRDefault="00681F6D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 w:rsidRPr="00681F6D">
        <w:rPr>
          <w:rFonts w:eastAsia="Times New Roman" w:cs="Times New Roman"/>
          <w:b/>
          <w:lang w:eastAsia="uk"/>
        </w:rPr>
        <w:t>Department of Software Engineering</w:t>
      </w:r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Laboratory work </w:t>
      </w:r>
      <w:r>
        <w:rPr>
          <w:rFonts w:eastAsia="Times New Roman" w:cs="Times New Roman"/>
          <w:b/>
          <w:lang w:val="ru-RU" w:eastAsia="uk"/>
        </w:rPr>
        <w:t>№1</w:t>
      </w:r>
    </w:p>
    <w:p w:rsidR="00EB1DDC" w:rsidRDefault="00EB1DDC" w:rsidP="00681F6D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 xml:space="preserve">Variant </w:t>
      </w:r>
      <w:r>
        <w:rPr>
          <w:rFonts w:eastAsia="Times New Roman" w:cs="Times New Roman"/>
          <w:b/>
          <w:lang w:val="ru-RU" w:eastAsia="uk"/>
        </w:rPr>
        <w:t>№</w:t>
      </w:r>
      <w:r>
        <w:rPr>
          <w:rFonts w:eastAsia="Times New Roman" w:cs="Times New Roman"/>
          <w:b/>
          <w:lang w:eastAsia="uk"/>
        </w:rPr>
        <w:t>8</w:t>
      </w:r>
    </w:p>
    <w:p w:rsidR="00EB1DDC" w:rsidRPr="00681F6D" w:rsidRDefault="00EB1DDC" w:rsidP="00EB1DDC">
      <w:pPr>
        <w:widowControl w:val="0"/>
        <w:autoSpaceDE w:val="0"/>
        <w:autoSpaceDN w:val="0"/>
        <w:ind w:left="991" w:right="1138"/>
        <w:jc w:val="center"/>
        <w:rPr>
          <w:rFonts w:eastAsia="Times New Roman" w:cs="Times New Roman"/>
          <w:b/>
          <w:lang w:eastAsia="uk"/>
        </w:rPr>
      </w:pPr>
      <w:r>
        <w:rPr>
          <w:rFonts w:eastAsia="Times New Roman" w:cs="Times New Roman"/>
          <w:b/>
          <w:lang w:eastAsia="uk"/>
        </w:rPr>
        <w:t>Made by Kadian Richard</w:t>
      </w:r>
    </w:p>
    <w:p w:rsidR="00E70A82" w:rsidRDefault="00E70A82"/>
    <w:p w:rsidR="00941626" w:rsidRDefault="00941626" w:rsidP="00941626">
      <w:pPr>
        <w:pStyle w:val="Heading1"/>
      </w:pPr>
      <w:r>
        <w:t>Task</w:t>
      </w:r>
    </w:p>
    <w:p w:rsidR="00941626" w:rsidRDefault="00941626" w:rsidP="00941626"/>
    <w:p w:rsidR="00941626" w:rsidRDefault="00941626" w:rsidP="00941626">
      <w:bookmarkStart w:id="0" w:name="_GoBack"/>
      <w:bookmarkEnd w:id="0"/>
    </w:p>
    <w:p w:rsidR="00941626" w:rsidRDefault="00941626" w:rsidP="00941626"/>
    <w:p w:rsidR="00941626" w:rsidRDefault="00941626" w:rsidP="00941626">
      <w:pPr>
        <w:pStyle w:val="Heading1"/>
      </w:pPr>
      <w:r>
        <w:t>Code</w:t>
      </w:r>
    </w:p>
    <w:p w:rsidR="00A000BE" w:rsidRDefault="00A000BE" w:rsidP="00A000BE"/>
    <w:p w:rsidR="001775B6" w:rsidRDefault="001775B6" w:rsidP="00A26ACE">
      <w:pPr>
        <w:pStyle w:val="Code"/>
      </w:pPr>
    </w:p>
    <w:p w:rsidR="00A000BE" w:rsidRDefault="00A000BE" w:rsidP="00A000BE"/>
    <w:p w:rsidR="00A000BE" w:rsidRDefault="00A000BE" w:rsidP="00A000BE">
      <w:pPr>
        <w:pStyle w:val="Heading1"/>
      </w:pPr>
      <w:r>
        <w:t>Screenshots</w:t>
      </w:r>
    </w:p>
    <w:p w:rsidR="00A000BE" w:rsidRDefault="00A000BE" w:rsidP="00A000BE"/>
    <w:p w:rsidR="00A000BE" w:rsidRDefault="00A000BE" w:rsidP="00A000BE"/>
    <w:p w:rsidR="00A000BE" w:rsidRPr="00A000BE" w:rsidRDefault="00A000BE" w:rsidP="00A000BE"/>
    <w:sectPr w:rsidR="00A000BE" w:rsidRPr="00A00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C5E03"/>
    <w:multiLevelType w:val="hybridMultilevel"/>
    <w:tmpl w:val="B076101E"/>
    <w:lvl w:ilvl="0" w:tplc="CD362A0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K0NDUxMTM0tTQ1NbRQ0lEKTi0uzszPAykwrAUAwn01HSwAAAA="/>
  </w:docVars>
  <w:rsids>
    <w:rsidRoot w:val="001947F2"/>
    <w:rsid w:val="000577D8"/>
    <w:rsid w:val="001775B6"/>
    <w:rsid w:val="001947F2"/>
    <w:rsid w:val="001A7950"/>
    <w:rsid w:val="00681F6D"/>
    <w:rsid w:val="00941626"/>
    <w:rsid w:val="00A000BE"/>
    <w:rsid w:val="00A26ACE"/>
    <w:rsid w:val="00E70A82"/>
    <w:rsid w:val="00EB1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D6A46D7-5660-4C76-B61F-A77E69F0C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0BE"/>
    <w:pPr>
      <w:spacing w:after="0" w:line="360" w:lineRule="auto"/>
      <w:ind w:firstLine="851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626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cap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1626"/>
    <w:rPr>
      <w:rFonts w:ascii="Times New Roman" w:eastAsiaTheme="majorEastAsia" w:hAnsi="Times New Roman" w:cstheme="majorBidi"/>
      <w:b/>
      <w:caps/>
      <w:sz w:val="28"/>
      <w:szCs w:val="32"/>
    </w:rPr>
  </w:style>
  <w:style w:type="paragraph" w:customStyle="1" w:styleId="Code">
    <w:name w:val="Code"/>
    <w:basedOn w:val="Normal"/>
    <w:link w:val="CodeChar"/>
    <w:qFormat/>
    <w:rsid w:val="00A26ACE"/>
    <w:pPr>
      <w:spacing w:line="240" w:lineRule="exact"/>
      <w:ind w:firstLine="0"/>
      <w:jc w:val="left"/>
    </w:pPr>
    <w:rPr>
      <w:rFonts w:ascii="Courier New" w:hAnsi="Courier New"/>
      <w:sz w:val="24"/>
    </w:rPr>
  </w:style>
  <w:style w:type="character" w:customStyle="1" w:styleId="CodeChar">
    <w:name w:val="Code Char"/>
    <w:basedOn w:val="DefaultParagraphFont"/>
    <w:link w:val="Code"/>
    <w:rsid w:val="00A26ACE"/>
    <w:rPr>
      <w:rFonts w:ascii="Courier New" w:hAnsi="Courier New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4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adyan</dc:creator>
  <cp:keywords/>
  <dc:description/>
  <cp:lastModifiedBy>Richard Kadyan</cp:lastModifiedBy>
  <cp:revision>6</cp:revision>
  <dcterms:created xsi:type="dcterms:W3CDTF">2021-12-03T08:57:00Z</dcterms:created>
  <dcterms:modified xsi:type="dcterms:W3CDTF">2021-12-03T09:29:00Z</dcterms:modified>
</cp:coreProperties>
</file>